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36D488E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, Object-Oriented Programming (OOP), Software Development Lifecycle (SDLC), Root Cause Analysis, JUnit, Code Coverage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>, Software Design</w:t>
      </w:r>
      <w:r w:rsidR="00BE49D5">
        <w:rPr>
          <w:rFonts w:ascii="Cambria" w:hAnsi="Cambria" w:cs="Segoe UI"/>
          <w:sz w:val="20"/>
          <w:szCs w:val="20"/>
        </w:rPr>
        <w:t>, Reverse Engineering</w:t>
      </w:r>
      <w:r w:rsidR="00F90F5C">
        <w:rPr>
          <w:rFonts w:ascii="Cambria" w:hAnsi="Cambria" w:cs="Segoe UI"/>
          <w:sz w:val="20"/>
          <w:szCs w:val="20"/>
        </w:rPr>
        <w:t>, DevSecOps</w:t>
      </w:r>
    </w:p>
    <w:p w14:paraId="1C557F14" w14:textId="7777777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Pr="00443603">
        <w:rPr>
          <w:rFonts w:ascii="Cambria" w:hAnsi="Cambria" w:cs="Segoe UI"/>
          <w:sz w:val="20"/>
          <w:szCs w:val="20"/>
        </w:rPr>
        <w:t>MySQL, Relational Database Design, Transport Layer Security (TLS), Docker, Windows, Linux</w:t>
      </w:r>
    </w:p>
    <w:p w14:paraId="607B7C06" w14:textId="3E71786E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>Git, GitHub, Eclipse, IntelliJ, Anaconda Navigator, PyCharm, Jupyter Notebook, MySQL Workbench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02EC33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F6E7E6" w14:textId="77777777" w:rsidR="00373E82" w:rsidRDefault="00373E82">
      <w:r>
        <w:separator/>
      </w:r>
    </w:p>
  </w:endnote>
  <w:endnote w:type="continuationSeparator" w:id="0">
    <w:p w14:paraId="4863894E" w14:textId="77777777" w:rsidR="00373E82" w:rsidRDefault="00373E82">
      <w:r>
        <w:continuationSeparator/>
      </w:r>
    </w:p>
  </w:endnote>
  <w:endnote w:type="continuationNotice" w:id="1">
    <w:p w14:paraId="1E529F37" w14:textId="77777777" w:rsidR="00373E82" w:rsidRDefault="00373E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2F5321" w14:textId="77777777" w:rsidR="00373E82" w:rsidRDefault="00373E82">
      <w:r>
        <w:separator/>
      </w:r>
    </w:p>
  </w:footnote>
  <w:footnote w:type="continuationSeparator" w:id="0">
    <w:p w14:paraId="2F8DF3B3" w14:textId="77777777" w:rsidR="00373E82" w:rsidRDefault="00373E82">
      <w:r>
        <w:continuationSeparator/>
      </w:r>
    </w:p>
  </w:footnote>
  <w:footnote w:type="continuationNotice" w:id="1">
    <w:p w14:paraId="4AB58BEF" w14:textId="77777777" w:rsidR="00373E82" w:rsidRDefault="00373E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3E82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6</TotalTime>
  <Pages>1</Pages>
  <Words>615</Words>
  <Characters>350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1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13</cp:revision>
  <cp:lastPrinted>2024-01-18T09:43:00Z</cp:lastPrinted>
  <dcterms:created xsi:type="dcterms:W3CDTF">2024-11-22T04:58:00Z</dcterms:created>
  <dcterms:modified xsi:type="dcterms:W3CDTF">2024-12-17T18:51:00Z</dcterms:modified>
  <cp:category/>
</cp:coreProperties>
</file>